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7177" w:rsidRDefault="008971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rsidR="00897177" w:rsidRDefault="008971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rsidR="00897177" w:rsidRPr="00BE6735" w:rsidRDefault="00A031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E6735">
        <w:t>[DATE]</w:t>
      </w:r>
    </w:p>
    <w:p w:rsidR="00897177" w:rsidRPr="00BE6735" w:rsidRDefault="008971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897177" w:rsidRPr="00BE6735" w:rsidRDefault="00A031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E6735">
        <w:t>Contact Name</w:t>
      </w:r>
    </w:p>
    <w:p w:rsidR="00897177" w:rsidRPr="00BE6735" w:rsidRDefault="00A031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E6735">
        <w:t>Address</w:t>
      </w:r>
    </w:p>
    <w:p w:rsidR="00897177" w:rsidRPr="00BE6735" w:rsidRDefault="00A031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E6735">
        <w:t>Address2</w:t>
      </w:r>
    </w:p>
    <w:p w:rsidR="00897177" w:rsidRPr="00BE6735" w:rsidRDefault="00A031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E6735">
        <w:t>Country</w:t>
      </w:r>
      <w:r w:rsidRPr="00BE6735">
        <w:tab/>
      </w:r>
    </w:p>
    <w:p w:rsidR="00897177" w:rsidRPr="00BE6735" w:rsidRDefault="00A031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E6735">
        <w:t>City /Province</w:t>
      </w:r>
    </w:p>
    <w:p w:rsidR="00897177" w:rsidRPr="00BE6735" w:rsidRDefault="00A031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E6735">
        <w:t>Postal Code</w:t>
      </w:r>
    </w:p>
    <w:p w:rsidR="00897177" w:rsidRPr="00BE6735" w:rsidRDefault="008971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897177" w:rsidRPr="00BE6735" w:rsidRDefault="008971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897177" w:rsidRPr="00BE6735" w:rsidRDefault="008971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897177" w:rsidRPr="00BE6735" w:rsidRDefault="00A031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sidRPr="00BE6735">
        <w:rPr>
          <w:b/>
        </w:rPr>
        <w:t>RE: RECOMMENDATION FOR REPAIRED PRODUCT</w:t>
      </w:r>
    </w:p>
    <w:p w:rsidR="00897177" w:rsidRPr="00BE6735" w:rsidRDefault="008971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897177" w:rsidRPr="00BE6735" w:rsidRDefault="008971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897177" w:rsidRPr="00BE6735" w:rsidRDefault="00A031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BE6735">
        <w:rPr>
          <w:color w:val="000000"/>
        </w:rPr>
        <w:t>Dear [CLIENT NAME],</w:t>
      </w:r>
    </w:p>
    <w:p w:rsidR="00897177" w:rsidRPr="00BE6735" w:rsidRDefault="008971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897177" w:rsidRPr="00BE6735" w:rsidRDefault="00A031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sidRPr="00BE6735">
        <w:rPr>
          <w:rFonts w:eastAsia="Courier New"/>
        </w:rPr>
        <w:t xml:space="preserve">The repairs to your </w:t>
      </w:r>
      <w:r w:rsidRPr="00BE6735">
        <w:rPr>
          <w:color w:val="000000"/>
        </w:rPr>
        <w:t>[</w:t>
      </w:r>
      <w:r w:rsidRPr="00BE6735">
        <w:rPr>
          <w:rFonts w:eastAsia="Courier New"/>
        </w:rPr>
        <w:t>PRODUCT</w:t>
      </w:r>
      <w:r w:rsidRPr="00BE6735">
        <w:rPr>
          <w:color w:val="000000"/>
        </w:rPr>
        <w:t>]</w:t>
      </w:r>
      <w:r w:rsidRPr="00BE6735">
        <w:rPr>
          <w:rFonts w:eastAsia="Courier New"/>
        </w:rPr>
        <w:t xml:space="preserve"> are complete, and you should be receiving them within the next [NUMBER OF WEEKS/DAYS/HOURS].</w:t>
      </w:r>
    </w:p>
    <w:p w:rsidR="00897177" w:rsidRPr="00BE6735" w:rsidRDefault="008971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rsidR="00897177" w:rsidRPr="00BE6735" w:rsidRDefault="00BE6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Pr>
          <w:rFonts w:eastAsia="Courier New"/>
        </w:rPr>
        <w:t>We r</w:t>
      </w:r>
      <w:r w:rsidR="00A0314C" w:rsidRPr="00BE6735">
        <w:rPr>
          <w:rFonts w:eastAsia="Courier New"/>
        </w:rPr>
        <w:t xml:space="preserve">ecommend that you </w:t>
      </w:r>
      <w:r w:rsidR="00A0314C" w:rsidRPr="00BE6735">
        <w:rPr>
          <w:color w:val="000000"/>
        </w:rPr>
        <w:t>[</w:t>
      </w:r>
      <w:r w:rsidR="00A0314C" w:rsidRPr="00BE6735">
        <w:rPr>
          <w:rFonts w:eastAsia="Courier New"/>
        </w:rPr>
        <w:t>RECOMMENDATION</w:t>
      </w:r>
      <w:r w:rsidR="00A0314C" w:rsidRPr="00BE6735">
        <w:rPr>
          <w:color w:val="000000"/>
        </w:rPr>
        <w:t>]</w:t>
      </w:r>
      <w:r w:rsidR="00A0314C" w:rsidRPr="00BE6735">
        <w:rPr>
          <w:rFonts w:eastAsia="Courier New"/>
        </w:rPr>
        <w:t xml:space="preserve"> ensure the long life of this product. By following this procedure, you will significantly reduce the chance of this problem happening again.</w:t>
      </w:r>
    </w:p>
    <w:p w:rsidR="00BE6735" w:rsidRDefault="00BE6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rsidR="00897177" w:rsidRPr="00BE6735" w:rsidRDefault="00BE6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Pr>
          <w:rFonts w:eastAsia="Courier New"/>
        </w:rPr>
        <w:t>T</w:t>
      </w:r>
      <w:r w:rsidR="00A0314C" w:rsidRPr="00BE6735">
        <w:rPr>
          <w:rFonts w:eastAsia="Courier New"/>
        </w:rPr>
        <w:t>hank you for choosing our product</w:t>
      </w:r>
      <w:r>
        <w:rPr>
          <w:rFonts w:eastAsia="Courier New"/>
        </w:rPr>
        <w:t>, and w</w:t>
      </w:r>
      <w:r w:rsidR="00A0314C" w:rsidRPr="00BE6735">
        <w:rPr>
          <w:rFonts w:eastAsia="Courier New"/>
        </w:rPr>
        <w:t xml:space="preserve">e look forward to being able to be of </w:t>
      </w:r>
      <w:r>
        <w:rPr>
          <w:rFonts w:eastAsia="Courier New"/>
        </w:rPr>
        <w:t xml:space="preserve">further </w:t>
      </w:r>
      <w:r w:rsidR="00A0314C" w:rsidRPr="00BE6735">
        <w:rPr>
          <w:rFonts w:eastAsia="Courier New"/>
        </w:rPr>
        <w:t>service to you in the future</w:t>
      </w:r>
      <w:r>
        <w:rPr>
          <w:rFonts w:eastAsia="Courier New"/>
        </w:rPr>
        <w:t xml:space="preserve">.  We </w:t>
      </w:r>
      <w:r w:rsidR="00A0314C" w:rsidRPr="00BE6735">
        <w:rPr>
          <w:rFonts w:eastAsia="Courier New"/>
        </w:rPr>
        <w:t xml:space="preserve">hope that you will keep our company in mind when you are selecting a new </w:t>
      </w:r>
      <w:r w:rsidR="00A0314C" w:rsidRPr="00BE6735">
        <w:rPr>
          <w:color w:val="000000"/>
        </w:rPr>
        <w:t>[</w:t>
      </w:r>
      <w:r w:rsidR="00A0314C" w:rsidRPr="00BE6735">
        <w:rPr>
          <w:rFonts w:eastAsia="Courier New"/>
        </w:rPr>
        <w:t>PRODUCT</w:t>
      </w:r>
      <w:r w:rsidR="00A0314C" w:rsidRPr="00BE6735">
        <w:rPr>
          <w:color w:val="000000"/>
        </w:rPr>
        <w:t>]</w:t>
      </w:r>
      <w:r w:rsidR="00A0314C" w:rsidRPr="00BE6735">
        <w:rPr>
          <w:rFonts w:eastAsia="Courier New"/>
        </w:rPr>
        <w:t>.</w:t>
      </w:r>
    </w:p>
    <w:p w:rsidR="00897177" w:rsidRPr="00BE6735" w:rsidRDefault="008971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rsidR="00897177" w:rsidRPr="00BE6735" w:rsidRDefault="00A031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sidRPr="00BE6735">
        <w:rPr>
          <w:rFonts w:eastAsia="Courier New"/>
        </w:rPr>
        <w:t>Thank you again for entrusting us in serving you.</w:t>
      </w:r>
    </w:p>
    <w:p w:rsidR="00897177" w:rsidRPr="00BE6735" w:rsidRDefault="008971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897177" w:rsidRPr="00BE6735" w:rsidRDefault="008971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rsidR="00897177" w:rsidRPr="00BE6735" w:rsidRDefault="00A031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E6735">
        <w:t>Sincerely,</w:t>
      </w:r>
    </w:p>
    <w:p w:rsidR="00897177" w:rsidRPr="00BE6735" w:rsidRDefault="008971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897177" w:rsidRPr="00BE6735" w:rsidRDefault="008971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897177" w:rsidRPr="00BE6735" w:rsidRDefault="008971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897177" w:rsidRPr="00BE6735" w:rsidRDefault="00A031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E6735">
        <w:t>[NAME]</w:t>
      </w:r>
    </w:p>
    <w:p w:rsidR="00897177" w:rsidRPr="00BE6735" w:rsidRDefault="00A031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BE6735">
        <w:rPr>
          <w:color w:val="000000"/>
        </w:rPr>
        <w:t>[TITLE]</w:t>
      </w:r>
    </w:p>
    <w:p w:rsidR="00897177" w:rsidRPr="00BE6735" w:rsidRDefault="00A031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BE6735">
        <w:rPr>
          <w:color w:val="000000"/>
        </w:rPr>
        <w:t>[CONTACT DETAILS]</w:t>
      </w:r>
    </w:p>
    <w:p w:rsidR="00897177" w:rsidRPr="00BE6735" w:rsidRDefault="00A031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BE6735">
        <w:rPr>
          <w:color w:val="000000"/>
        </w:rPr>
        <w:t xml:space="preserve">[COMPANY EMAIL] </w:t>
      </w:r>
    </w:p>
    <w:p w:rsidR="00897177" w:rsidRPr="00BE6735" w:rsidRDefault="008971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897177" w:rsidRPr="00BE6735" w:rsidSect="00897177">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314C" w:rsidRDefault="00A0314C" w:rsidP="00897177">
      <w:r>
        <w:separator/>
      </w:r>
    </w:p>
  </w:endnote>
  <w:endnote w:type="continuationSeparator" w:id="0">
    <w:p w:rsidR="00A0314C" w:rsidRDefault="00A0314C" w:rsidP="008971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7177" w:rsidRDefault="00A0314C">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897177" w:rsidRDefault="00A0314C">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897177" w:rsidRDefault="00A0314C">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rsidR="00897177" w:rsidRDefault="004B62C2">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A0314C">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314C" w:rsidRDefault="00A0314C" w:rsidP="00897177">
      <w:r>
        <w:separator/>
      </w:r>
    </w:p>
  </w:footnote>
  <w:footnote w:type="continuationSeparator" w:id="0">
    <w:p w:rsidR="00A0314C" w:rsidRDefault="00A0314C" w:rsidP="0089717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7U0NjaysDAxMTBT0lEKTi0uzszPAykwrAUAxDpemiwAAAA="/>
    <w:docVar w:name="Description" w:val="Keeping your client informed of any relevant information pertaining to the recommendation on repaired products it indicates professionalism and works towards the reputation of your business. TemplateGuru has samples of letters to help you communicate with them professionally. Download examples of letters from TemplateGuru. There are many other sales and marketing letter templates for you to browse here. https://www.templateguru.co.za/templates/sales&amp;marketing/"/>
    <w:docVar w:name="Excerpt" w:val="The repairs to your [PRODUCT] are complete, and you should be receiving them within the next [NUMBER OF WEEKS/DAYS/HOURS]."/>
    <w:docVar w:name="Tags" w:val="market analysis, business documents, entrepreneurship, entrepreneur, guideline, checklist, recommendation regarding repaired product template, recommendation regarding repaired product example, how to create a recommendation regarding repaired product letter, what is a recommendation regarding repaired product"/>
  </w:docVars>
  <w:rsids>
    <w:rsidRoot w:val="00897177"/>
    <w:rsid w:val="004B62C2"/>
    <w:rsid w:val="00694053"/>
    <w:rsid w:val="00897177"/>
    <w:rsid w:val="00925D53"/>
    <w:rsid w:val="00A0314C"/>
    <w:rsid w:val="00B8100C"/>
    <w:rsid w:val="00BE673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97177"/>
  </w:style>
  <w:style w:type="paragraph" w:styleId="Heading1">
    <w:name w:val="heading 1"/>
    <w:basedOn w:val="Normal1"/>
    <w:next w:val="Normal1"/>
    <w:rsid w:val="00897177"/>
    <w:pPr>
      <w:keepNext/>
      <w:keepLines/>
      <w:spacing w:before="480" w:after="120"/>
      <w:outlineLvl w:val="0"/>
    </w:pPr>
    <w:rPr>
      <w:b/>
      <w:sz w:val="48"/>
      <w:szCs w:val="48"/>
    </w:rPr>
  </w:style>
  <w:style w:type="paragraph" w:styleId="Heading2">
    <w:name w:val="heading 2"/>
    <w:basedOn w:val="Normal1"/>
    <w:next w:val="Normal1"/>
    <w:rsid w:val="00897177"/>
    <w:pPr>
      <w:keepNext/>
      <w:keepLines/>
      <w:spacing w:before="360" w:after="80"/>
      <w:outlineLvl w:val="1"/>
    </w:pPr>
    <w:rPr>
      <w:b/>
      <w:sz w:val="36"/>
      <w:szCs w:val="36"/>
    </w:rPr>
  </w:style>
  <w:style w:type="paragraph" w:styleId="Heading3">
    <w:name w:val="heading 3"/>
    <w:basedOn w:val="Normal1"/>
    <w:next w:val="Normal1"/>
    <w:rsid w:val="00897177"/>
    <w:pPr>
      <w:keepNext/>
      <w:keepLines/>
      <w:spacing w:before="280" w:after="80"/>
      <w:outlineLvl w:val="2"/>
    </w:pPr>
    <w:rPr>
      <w:b/>
      <w:sz w:val="28"/>
      <w:szCs w:val="28"/>
    </w:rPr>
  </w:style>
  <w:style w:type="paragraph" w:styleId="Heading4">
    <w:name w:val="heading 4"/>
    <w:basedOn w:val="Normal1"/>
    <w:next w:val="Normal1"/>
    <w:rsid w:val="00897177"/>
    <w:pPr>
      <w:keepNext/>
      <w:keepLines/>
      <w:spacing w:before="240" w:after="40"/>
      <w:outlineLvl w:val="3"/>
    </w:pPr>
    <w:rPr>
      <w:b/>
    </w:rPr>
  </w:style>
  <w:style w:type="paragraph" w:styleId="Heading5">
    <w:name w:val="heading 5"/>
    <w:basedOn w:val="Normal1"/>
    <w:next w:val="Normal1"/>
    <w:rsid w:val="00897177"/>
    <w:pPr>
      <w:keepNext/>
      <w:keepLines/>
      <w:spacing w:before="220" w:after="40"/>
      <w:outlineLvl w:val="4"/>
    </w:pPr>
    <w:rPr>
      <w:b/>
      <w:sz w:val="22"/>
      <w:szCs w:val="22"/>
    </w:rPr>
  </w:style>
  <w:style w:type="paragraph" w:styleId="Heading6">
    <w:name w:val="heading 6"/>
    <w:basedOn w:val="Normal1"/>
    <w:next w:val="Normal1"/>
    <w:rsid w:val="0089717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97177"/>
  </w:style>
  <w:style w:type="paragraph" w:styleId="Title">
    <w:name w:val="Title"/>
    <w:basedOn w:val="Normal1"/>
    <w:next w:val="Normal1"/>
    <w:rsid w:val="00897177"/>
    <w:pPr>
      <w:keepNext/>
      <w:keepLines/>
      <w:spacing w:before="480" w:after="120"/>
    </w:pPr>
    <w:rPr>
      <w:b/>
      <w:sz w:val="72"/>
      <w:szCs w:val="72"/>
    </w:rPr>
  </w:style>
  <w:style w:type="paragraph" w:customStyle="1" w:styleId="Normal0">
    <w:name w:val="[Normal]"/>
    <w:qFormat/>
    <w:rsid w:val="00897177"/>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897177"/>
    <w:pPr>
      <w:tabs>
        <w:tab w:val="center" w:pos="4320"/>
        <w:tab w:val="right" w:pos="8640"/>
      </w:tabs>
    </w:pPr>
  </w:style>
  <w:style w:type="paragraph" w:styleId="Footer">
    <w:name w:val="footer"/>
    <w:basedOn w:val="Normal"/>
    <w:qFormat/>
    <w:rsid w:val="00897177"/>
    <w:pPr>
      <w:tabs>
        <w:tab w:val="center" w:pos="4320"/>
        <w:tab w:val="right" w:pos="8640"/>
      </w:tabs>
    </w:pPr>
  </w:style>
  <w:style w:type="character" w:styleId="Hyperlink">
    <w:name w:val="Hyperlink"/>
    <w:qFormat/>
    <w:rsid w:val="00897177"/>
    <w:rPr>
      <w:color w:val="0000FF"/>
      <w:u w:val="single"/>
      <w:rtl w:val="0"/>
    </w:rPr>
  </w:style>
  <w:style w:type="character" w:styleId="HTMLTypewriter">
    <w:name w:val="HTML Typewriter"/>
    <w:qFormat/>
    <w:rsid w:val="00897177"/>
    <w:rPr>
      <w:rFonts w:ascii="Courier New" w:eastAsia="Courier New" w:hAnsi="Courier New" w:cs="Courier New"/>
      <w:sz w:val="20"/>
      <w:szCs w:val="20"/>
      <w:rtl w:val="0"/>
    </w:rPr>
  </w:style>
  <w:style w:type="paragraph" w:styleId="Subtitle">
    <w:name w:val="Subtitle"/>
    <w:basedOn w:val="Normal"/>
    <w:next w:val="Normal"/>
    <w:rsid w:val="00897177"/>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r8I9ktxwWr9yxFI1hGTOj3i0o+w==">AMUW2mUbFErwctfAUznuzGda7D1jMXg3/2cudfYrNmIT9qzyc4Xql1Fv5yy9I8MM6cVpoe/43QsM1hpX6tCJKfwhkWAVK5NdB3MepF4kXoAQrj9miEHt6Su7bxTe8geg0VjdJafKtow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120</Words>
  <Characters>629</Characters>
  <Application>Microsoft Office Word</Application>
  <DocSecurity>0</DocSecurity>
  <Lines>40</Lines>
  <Paragraphs>18</Paragraphs>
  <ScaleCrop>false</ScaleCrop>
  <Manager/>
  <Company/>
  <LinksUpToDate>false</LinksUpToDate>
  <CharactersWithSpaces>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1-13T08:05:00Z</dcterms:created>
  <dcterms:modified xsi:type="dcterms:W3CDTF">2019-10-21T19:18:00Z</dcterms:modified>
  <cp:category/>
</cp:coreProperties>
</file>